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a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 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ological Characteristics and Gen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ological Characteristics and Gen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0T23:08:35Z</dcterms:created>
  <dcterms:modified xsi:type="dcterms:W3CDTF">2023-05-30T23:0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